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E5517" w14:textId="46E11A5A" w:rsidR="00204FF3" w:rsidRPr="00D20B0E" w:rsidRDefault="002C5152" w:rsidP="008A55BA">
      <w:pPr>
        <w:jc w:val="center"/>
        <w:rPr>
          <w:sz w:val="28"/>
        </w:rPr>
      </w:pPr>
      <w:r w:rsidRPr="00D20B0E">
        <w:rPr>
          <w:sz w:val="28"/>
        </w:rPr>
        <w:t xml:space="preserve">MSDS </w:t>
      </w:r>
      <w:r w:rsidR="005D6920">
        <w:rPr>
          <w:sz w:val="28"/>
        </w:rPr>
        <w:t>6</w:t>
      </w:r>
      <w:r w:rsidRPr="00D20B0E">
        <w:rPr>
          <w:sz w:val="28"/>
        </w:rPr>
        <w:t>371 Project</w:t>
      </w:r>
      <w:r w:rsidR="008A55BA" w:rsidRPr="00D20B0E">
        <w:rPr>
          <w:sz w:val="28"/>
        </w:rPr>
        <w:t xml:space="preserve"> Description</w:t>
      </w:r>
      <w:r w:rsidRPr="00D20B0E">
        <w:rPr>
          <w:sz w:val="28"/>
        </w:rPr>
        <w:t xml:space="preserve"> (</w:t>
      </w:r>
      <w:r w:rsidR="005D6920">
        <w:rPr>
          <w:sz w:val="28"/>
        </w:rPr>
        <w:t>Weeks</w:t>
      </w:r>
      <w:r w:rsidRPr="00D20B0E">
        <w:rPr>
          <w:sz w:val="28"/>
        </w:rPr>
        <w:t xml:space="preserve"> 13 and 14)</w:t>
      </w:r>
    </w:p>
    <w:p w14:paraId="69932AF2" w14:textId="14613E1D" w:rsidR="008A55BA" w:rsidRPr="00D24393" w:rsidRDefault="008A55BA" w:rsidP="008A55BA">
      <w:pPr>
        <w:pStyle w:val="NormalWeb"/>
        <w:shd w:val="clear" w:color="auto" w:fill="FFFFFF"/>
        <w:spacing w:before="192" w:beforeAutospacing="0" w:after="192" w:afterAutospacing="0"/>
        <w:rPr>
          <w:rFonts w:ascii="Helvetica Neue" w:hAnsi="Helvetica Neue"/>
          <w:color w:val="555555"/>
          <w:sz w:val="22"/>
        </w:rPr>
      </w:pPr>
      <w:r w:rsidRPr="00D24393">
        <w:rPr>
          <w:rFonts w:ascii="Helvetica Neue" w:hAnsi="Helvetica Neue"/>
          <w:color w:val="555555"/>
          <w:sz w:val="22"/>
        </w:rPr>
        <w:t xml:space="preserve">Ask a home buyer to describe their dream house, and they probably won't begin with the height of the basement ceiling or the proximity to an east-west railroad. But this Kaggle competition's dataset proves that much more influences price negotiations than the number of bedrooms or </w:t>
      </w:r>
      <w:r w:rsidR="005D6920">
        <w:rPr>
          <w:rFonts w:ascii="Helvetica Neue" w:hAnsi="Helvetica Neue"/>
          <w:color w:val="555555"/>
          <w:sz w:val="22"/>
        </w:rPr>
        <w:t xml:space="preserve">the presence of </w:t>
      </w:r>
      <w:r w:rsidRPr="00D24393">
        <w:rPr>
          <w:rFonts w:ascii="Helvetica Neue" w:hAnsi="Helvetica Neue"/>
          <w:color w:val="555555"/>
          <w:sz w:val="22"/>
        </w:rPr>
        <w:t>a white-picket fence.</w:t>
      </w:r>
    </w:p>
    <w:p w14:paraId="4DE36CB7" w14:textId="77777777" w:rsidR="008A55BA" w:rsidRDefault="008A55BA" w:rsidP="008A55BA">
      <w:pPr>
        <w:pStyle w:val="NormalWeb"/>
        <w:shd w:val="clear" w:color="auto" w:fill="FFFFFF"/>
        <w:spacing w:before="192" w:beforeAutospacing="0" w:after="192" w:afterAutospacing="0"/>
        <w:rPr>
          <w:rFonts w:ascii="Helvetica Neue" w:hAnsi="Helvetica Neue"/>
          <w:color w:val="555555"/>
          <w:sz w:val="22"/>
        </w:rPr>
      </w:pPr>
      <w:r w:rsidRPr="00D24393">
        <w:rPr>
          <w:rFonts w:ascii="Helvetica Neue" w:hAnsi="Helvetica Neue"/>
          <w:color w:val="555555"/>
          <w:sz w:val="22"/>
        </w:rPr>
        <w:t>With 79 explanatory variables describing (almost) every aspect of residential homes in Ames, Iowa, this competition challenges you to predict the final price of each home.</w:t>
      </w:r>
    </w:p>
    <w:p w14:paraId="7C5A6F3B" w14:textId="77777777" w:rsidR="00BE5399" w:rsidRPr="0079439B" w:rsidRDefault="00BE5399" w:rsidP="008A55BA">
      <w:pPr>
        <w:pStyle w:val="NormalWeb"/>
        <w:shd w:val="clear" w:color="auto" w:fill="FFFFFF"/>
        <w:spacing w:before="192" w:beforeAutospacing="0" w:after="192" w:afterAutospacing="0"/>
        <w:rPr>
          <w:rFonts w:ascii="Helvetica Neue" w:hAnsi="Helvetica Neue"/>
          <w:b/>
          <w:color w:val="555555"/>
          <w:sz w:val="22"/>
        </w:rPr>
      </w:pPr>
      <w:r w:rsidRPr="0079439B">
        <w:rPr>
          <w:rFonts w:ascii="Helvetica Neue" w:hAnsi="Helvetica Neue"/>
          <w:b/>
          <w:color w:val="555555"/>
          <w:sz w:val="22"/>
        </w:rPr>
        <w:t xml:space="preserve">Data and Description: </w:t>
      </w:r>
    </w:p>
    <w:p w14:paraId="5A1C790A" w14:textId="7F6AFB19" w:rsidR="00FD0A3E" w:rsidRDefault="00C92E29" w:rsidP="008A55BA">
      <w:pPr>
        <w:pStyle w:val="NormalWeb"/>
        <w:shd w:val="clear" w:color="auto" w:fill="FFFFFF"/>
        <w:spacing w:before="192" w:beforeAutospacing="0" w:after="192" w:afterAutospacing="0"/>
        <w:rPr>
          <w:rStyle w:val="Hyperlink"/>
          <w:rFonts w:ascii="Helvetica Neue" w:hAnsi="Helvetica Neue"/>
          <w:sz w:val="22"/>
        </w:rPr>
      </w:pPr>
      <w:hyperlink r:id="rId5" w:history="1">
        <w:r w:rsidR="00BE5399" w:rsidRPr="00D05D42">
          <w:rPr>
            <w:rStyle w:val="Hyperlink"/>
            <w:rFonts w:ascii="Helvetica Neue" w:hAnsi="Helvetica Neue"/>
            <w:sz w:val="22"/>
          </w:rPr>
          <w:t>https://www.kaggle.com/c/house-prices-advanced-regression-techniques</w:t>
        </w:r>
      </w:hyperlink>
    </w:p>
    <w:p w14:paraId="6CF6BA8A" w14:textId="505F39AA" w:rsidR="00D20B0E" w:rsidRPr="00D20B0E" w:rsidRDefault="00D20B0E" w:rsidP="008A55BA">
      <w:pPr>
        <w:pStyle w:val="NormalWeb"/>
        <w:shd w:val="clear" w:color="auto" w:fill="FFFFFF"/>
        <w:spacing w:before="192" w:beforeAutospacing="0" w:after="192" w:afterAutospacing="0"/>
        <w:rPr>
          <w:rFonts w:ascii="Helvetica Neue" w:hAnsi="Helvetica Neue"/>
          <w:b/>
          <w:color w:val="000000" w:themeColor="text1"/>
          <w:sz w:val="22"/>
        </w:rPr>
      </w:pPr>
      <w:r w:rsidRPr="00D20B0E">
        <w:rPr>
          <w:rStyle w:val="Hyperlink"/>
          <w:rFonts w:ascii="Helvetica Neue" w:hAnsi="Helvetica Neue"/>
          <w:b/>
          <w:color w:val="000000" w:themeColor="text1"/>
          <w:sz w:val="22"/>
          <w:u w:val="none"/>
        </w:rPr>
        <w:t xml:space="preserve">HOW TO KAGGLE VIDEO: </w:t>
      </w:r>
    </w:p>
    <w:p w14:paraId="0F6DEF38" w14:textId="2B004895" w:rsidR="00D20B0E" w:rsidRDefault="0079439B" w:rsidP="008A55BA">
      <w:pPr>
        <w:pStyle w:val="NormalWeb"/>
        <w:shd w:val="clear" w:color="auto" w:fill="FFFFFF"/>
        <w:spacing w:before="192" w:beforeAutospacing="0" w:after="192" w:afterAutospacing="0"/>
        <w:rPr>
          <w:rFonts w:ascii="Helvetica Neue" w:hAnsi="Helvetica Neue"/>
          <w:b/>
          <w:color w:val="555555"/>
          <w:sz w:val="22"/>
        </w:rPr>
      </w:pPr>
      <w:r w:rsidRPr="0079439B">
        <w:rPr>
          <w:rFonts w:ascii="Helvetica Neue" w:hAnsi="Helvetica Neue"/>
          <w:b/>
          <w:color w:val="555555"/>
          <w:sz w:val="22"/>
        </w:rPr>
        <w:t>QOIs:</w:t>
      </w:r>
      <w:r w:rsidR="00D20B0E">
        <w:rPr>
          <w:rFonts w:ascii="Helvetica Neue" w:hAnsi="Helvetica Neue"/>
          <w:b/>
          <w:color w:val="555555"/>
          <w:sz w:val="22"/>
        </w:rPr>
        <w:t xml:space="preserve">  </w:t>
      </w:r>
      <w:hyperlink r:id="rId6" w:history="1">
        <w:r w:rsidR="00D20B0E" w:rsidRPr="00D05D42">
          <w:rPr>
            <w:rStyle w:val="Hyperlink"/>
            <w:rFonts w:ascii="Helvetica Neue" w:hAnsi="Helvetica Neue"/>
            <w:b/>
            <w:sz w:val="22"/>
          </w:rPr>
          <w:t>https://www.youtube.com/watch?v=0QJtczDPxZQ</w:t>
        </w:r>
      </w:hyperlink>
    </w:p>
    <w:p w14:paraId="770B2DD5" w14:textId="50441F22" w:rsidR="00606025" w:rsidRDefault="00606025" w:rsidP="008A55BA">
      <w:pPr>
        <w:pStyle w:val="NormalWeb"/>
        <w:shd w:val="clear" w:color="auto" w:fill="FFFFFF"/>
        <w:spacing w:before="192" w:beforeAutospacing="0" w:after="192" w:afterAutospacing="0"/>
        <w:rPr>
          <w:rFonts w:ascii="Helvetica Neue" w:hAnsi="Helvetica Neue"/>
          <w:color w:val="555555"/>
          <w:sz w:val="22"/>
        </w:rPr>
      </w:pPr>
      <w:r>
        <w:rPr>
          <w:rFonts w:ascii="Helvetica Neue" w:hAnsi="Helvetica Neue"/>
          <w:color w:val="555555"/>
          <w:sz w:val="22"/>
        </w:rPr>
        <w:t>Read everything BEFORE you be</w:t>
      </w:r>
      <w:r w:rsidR="007E3AE8">
        <w:rPr>
          <w:rFonts w:ascii="Helvetica Neue" w:hAnsi="Helvetica Neue"/>
          <w:color w:val="555555"/>
          <w:sz w:val="22"/>
        </w:rPr>
        <w:t>g</w:t>
      </w:r>
      <w:r>
        <w:rPr>
          <w:rFonts w:ascii="Helvetica Neue" w:hAnsi="Helvetica Neue"/>
          <w:color w:val="555555"/>
          <w:sz w:val="22"/>
        </w:rPr>
        <w:t>in.</w:t>
      </w:r>
    </w:p>
    <w:p w14:paraId="469987DF" w14:textId="78DC1D58" w:rsidR="00606025" w:rsidRDefault="00606025" w:rsidP="00606025">
      <w:pPr>
        <w:pStyle w:val="NormalWeb"/>
        <w:numPr>
          <w:ilvl w:val="0"/>
          <w:numId w:val="3"/>
        </w:numPr>
        <w:shd w:val="clear" w:color="auto" w:fill="FFFFFF"/>
        <w:spacing w:before="192" w:beforeAutospacing="0" w:after="192" w:afterAutospacing="0"/>
        <w:rPr>
          <w:rFonts w:ascii="Helvetica Neue" w:hAnsi="Helvetica Neue"/>
          <w:color w:val="555555"/>
          <w:sz w:val="22"/>
        </w:rPr>
      </w:pPr>
      <w:r>
        <w:rPr>
          <w:rFonts w:ascii="Helvetica Neue" w:hAnsi="Helvetica Neue"/>
          <w:color w:val="555555"/>
          <w:sz w:val="22"/>
        </w:rPr>
        <w:t>Use SAS for this project.</w:t>
      </w:r>
    </w:p>
    <w:p w14:paraId="28CE8A6A" w14:textId="773994B7" w:rsidR="008A55BA" w:rsidRPr="00D24393" w:rsidRDefault="008A55BA" w:rsidP="008A55BA">
      <w:pPr>
        <w:pStyle w:val="NormalWeb"/>
        <w:shd w:val="clear" w:color="auto" w:fill="FFFFFF"/>
        <w:spacing w:before="192" w:beforeAutospacing="0" w:after="192" w:afterAutospacing="0"/>
        <w:rPr>
          <w:rFonts w:ascii="Helvetica Neue" w:hAnsi="Helvetica Neue"/>
          <w:color w:val="555555"/>
          <w:sz w:val="22"/>
        </w:rPr>
      </w:pPr>
      <w:r w:rsidRPr="00D24393">
        <w:rPr>
          <w:rFonts w:ascii="Helvetica Neue" w:hAnsi="Helvetica Neue"/>
          <w:color w:val="555555"/>
          <w:sz w:val="22"/>
        </w:rPr>
        <w:t>Your team’</w:t>
      </w:r>
      <w:r w:rsidR="00907C23">
        <w:rPr>
          <w:rFonts w:ascii="Helvetica Neue" w:hAnsi="Helvetica Neue"/>
          <w:color w:val="555555"/>
          <w:sz w:val="22"/>
        </w:rPr>
        <w:t xml:space="preserve">s </w:t>
      </w:r>
      <w:r w:rsidR="00D24393" w:rsidRPr="00D24393">
        <w:rPr>
          <w:rFonts w:ascii="Helvetica Neue" w:hAnsi="Helvetica Neue"/>
          <w:color w:val="555555"/>
          <w:sz w:val="22"/>
        </w:rPr>
        <w:t>o</w:t>
      </w:r>
      <w:r w:rsidR="00EA5726">
        <w:rPr>
          <w:rFonts w:ascii="Helvetica Neue" w:hAnsi="Helvetica Neue"/>
          <w:color w:val="555555"/>
          <w:sz w:val="22"/>
        </w:rPr>
        <w:t>bjective is to conduct 2 analyse</w:t>
      </w:r>
      <w:r w:rsidR="00D24393" w:rsidRPr="00D24393">
        <w:rPr>
          <w:rFonts w:ascii="Helvetica Neue" w:hAnsi="Helvetica Neue"/>
          <w:color w:val="555555"/>
          <w:sz w:val="22"/>
        </w:rPr>
        <w:t>s</w:t>
      </w:r>
      <w:r w:rsidRPr="00D24393">
        <w:rPr>
          <w:rFonts w:ascii="Helvetica Neue" w:hAnsi="Helvetica Neue"/>
          <w:color w:val="555555"/>
          <w:sz w:val="22"/>
        </w:rPr>
        <w:t>:</w:t>
      </w:r>
    </w:p>
    <w:p w14:paraId="3FD86EFB" w14:textId="2BEFFC12" w:rsidR="0038546D" w:rsidRDefault="00BF2463" w:rsidP="008A55BA">
      <w:pPr>
        <w:pStyle w:val="NormalWeb"/>
        <w:numPr>
          <w:ilvl w:val="0"/>
          <w:numId w:val="1"/>
        </w:numPr>
        <w:shd w:val="clear" w:color="auto" w:fill="FFFFFF"/>
        <w:spacing w:before="192" w:beforeAutospacing="0" w:after="192" w:afterAutospacing="0"/>
        <w:rPr>
          <w:rFonts w:ascii="Helvetica Neue" w:hAnsi="Helvetica Neue"/>
          <w:color w:val="555555"/>
          <w:sz w:val="22"/>
        </w:rPr>
      </w:pPr>
      <w:r>
        <w:rPr>
          <w:rFonts w:ascii="Helvetica Neue" w:hAnsi="Helvetica Neue"/>
          <w:color w:val="555555"/>
          <w:sz w:val="22"/>
        </w:rPr>
        <w:t xml:space="preserve">ANALYSIS 1: </w:t>
      </w:r>
      <w:r w:rsidR="0038546D">
        <w:rPr>
          <w:rFonts w:ascii="Helvetica Neue" w:hAnsi="Helvetica Neue"/>
          <w:color w:val="555555"/>
          <w:sz w:val="22"/>
        </w:rPr>
        <w:t xml:space="preserve">Assume that Century 21 </w:t>
      </w:r>
      <w:r w:rsidR="00606025">
        <w:rPr>
          <w:rFonts w:ascii="Helvetica Neue" w:hAnsi="Helvetica Neue"/>
          <w:color w:val="555555"/>
          <w:sz w:val="22"/>
        </w:rPr>
        <w:t xml:space="preserve">Ames (a real estate company) </w:t>
      </w:r>
      <w:r w:rsidR="0038546D">
        <w:rPr>
          <w:rFonts w:ascii="Helvetica Neue" w:hAnsi="Helvetica Neue"/>
          <w:color w:val="555555"/>
          <w:sz w:val="22"/>
        </w:rPr>
        <w:t>in Ames Iowa has commissioned you to answer a v</w:t>
      </w:r>
      <w:r w:rsidR="000610B2">
        <w:rPr>
          <w:rFonts w:ascii="Helvetica Neue" w:hAnsi="Helvetica Neue"/>
          <w:color w:val="555555"/>
          <w:sz w:val="22"/>
        </w:rPr>
        <w:t xml:space="preserve">ery important question with respect to their business.  Century 21 </w:t>
      </w:r>
      <w:r w:rsidR="00FF5FEC">
        <w:rPr>
          <w:rFonts w:ascii="Helvetica Neue" w:hAnsi="Helvetica Neue"/>
          <w:color w:val="555555"/>
          <w:sz w:val="22"/>
        </w:rPr>
        <w:t xml:space="preserve">Ames only sells houses in the NAmes, Edwards and BrkSide neighborhoods and would like to simply get an estimate of how the SalePrice of the house is related to the square footage of the living area of the house (GrLIvArea) and if </w:t>
      </w:r>
      <w:r w:rsidR="00606025">
        <w:rPr>
          <w:rFonts w:ascii="Helvetica Neue" w:hAnsi="Helvetica Neue"/>
          <w:color w:val="555555"/>
          <w:sz w:val="22"/>
        </w:rPr>
        <w:t>the SalesPrice (and its relationship to square footage)</w:t>
      </w:r>
      <w:r w:rsidR="00FF5FEC">
        <w:rPr>
          <w:rFonts w:ascii="Helvetica Neue" w:hAnsi="Helvetica Neue"/>
          <w:color w:val="555555"/>
          <w:sz w:val="22"/>
        </w:rPr>
        <w:t xml:space="preserve"> depends on which neighborhood the house is located in. Build </w:t>
      </w:r>
      <w:r w:rsidR="00606025">
        <w:rPr>
          <w:rFonts w:ascii="Helvetica Neue" w:hAnsi="Helvetica Neue"/>
          <w:color w:val="555555"/>
          <w:sz w:val="22"/>
        </w:rPr>
        <w:t xml:space="preserve">and fit </w:t>
      </w:r>
      <w:r w:rsidR="00FF5FEC">
        <w:rPr>
          <w:rFonts w:ascii="Helvetica Neue" w:hAnsi="Helvetica Neue"/>
          <w:color w:val="555555"/>
          <w:sz w:val="22"/>
        </w:rPr>
        <w:t>a model that will answer this question</w:t>
      </w:r>
      <w:r w:rsidR="00606025">
        <w:rPr>
          <w:rFonts w:ascii="Helvetica Neue" w:hAnsi="Helvetica Neue"/>
          <w:color w:val="555555"/>
          <w:sz w:val="22"/>
        </w:rPr>
        <w:t>,</w:t>
      </w:r>
      <w:r>
        <w:rPr>
          <w:rFonts w:ascii="Helvetica Neue" w:hAnsi="Helvetica Neue"/>
          <w:color w:val="555555"/>
          <w:sz w:val="22"/>
        </w:rPr>
        <w:t xml:space="preserve"> keeping in mind that real</w:t>
      </w:r>
      <w:r w:rsidR="00FF5FEC">
        <w:rPr>
          <w:rFonts w:ascii="Helvetica Neue" w:hAnsi="Helvetica Neue"/>
          <w:color w:val="555555"/>
          <w:sz w:val="22"/>
        </w:rPr>
        <w:t xml:space="preserve">tors prefer to </w:t>
      </w:r>
      <w:r>
        <w:rPr>
          <w:rFonts w:ascii="Helvetica Neue" w:hAnsi="Helvetica Neue"/>
          <w:color w:val="555555"/>
          <w:sz w:val="22"/>
        </w:rPr>
        <w:t>talk about living area in increment</w:t>
      </w:r>
      <w:r w:rsidR="00EA5726">
        <w:rPr>
          <w:rFonts w:ascii="Helvetica Neue" w:hAnsi="Helvetica Neue"/>
          <w:color w:val="555555"/>
          <w:sz w:val="22"/>
        </w:rPr>
        <w:t>s</w:t>
      </w:r>
      <w:r>
        <w:rPr>
          <w:rFonts w:ascii="Helvetica Neue" w:hAnsi="Helvetica Neue"/>
          <w:color w:val="555555"/>
          <w:sz w:val="22"/>
        </w:rPr>
        <w:t xml:space="preserve"> of 100 sq</w:t>
      </w:r>
      <w:r w:rsidR="00EA5726">
        <w:rPr>
          <w:rFonts w:ascii="Helvetica Neue" w:hAnsi="Helvetica Neue"/>
          <w:color w:val="555555"/>
          <w:sz w:val="22"/>
        </w:rPr>
        <w:t xml:space="preserve">. </w:t>
      </w:r>
      <w:r>
        <w:rPr>
          <w:rFonts w:ascii="Helvetica Neue" w:hAnsi="Helvetica Neue"/>
          <w:color w:val="555555"/>
          <w:sz w:val="22"/>
        </w:rPr>
        <w:t>ft</w:t>
      </w:r>
      <w:r w:rsidR="00FF5FEC">
        <w:rPr>
          <w:rFonts w:ascii="Helvetica Neue" w:hAnsi="Helvetica Neue"/>
          <w:color w:val="555555"/>
          <w:sz w:val="22"/>
        </w:rPr>
        <w:t>. Provide your client with the estimate (or estimates if it varies by neighborhood) as well as confidence intervals for</w:t>
      </w:r>
      <w:r w:rsidR="00EA5726">
        <w:rPr>
          <w:rFonts w:ascii="Helvetica Neue" w:hAnsi="Helvetica Neue"/>
          <w:color w:val="555555"/>
          <w:sz w:val="22"/>
        </w:rPr>
        <w:t xml:space="preserve"> any estimate(s) you provide. It turns out</w:t>
      </w:r>
      <w:r w:rsidR="00FF5FEC">
        <w:rPr>
          <w:rFonts w:ascii="Helvetica Neue" w:hAnsi="Helvetica Neue"/>
          <w:color w:val="555555"/>
          <w:sz w:val="22"/>
        </w:rPr>
        <w:t xml:space="preserve"> </w:t>
      </w:r>
      <w:r w:rsidR="00606025">
        <w:rPr>
          <w:rFonts w:ascii="Helvetica Neue" w:hAnsi="Helvetica Neue"/>
          <w:color w:val="555555"/>
          <w:sz w:val="22"/>
        </w:rPr>
        <w:t xml:space="preserve">that </w:t>
      </w:r>
      <w:r w:rsidR="00FF5FEC">
        <w:rPr>
          <w:rFonts w:ascii="Helvetica Neue" w:hAnsi="Helvetica Neue"/>
          <w:color w:val="555555"/>
          <w:sz w:val="22"/>
        </w:rPr>
        <w:t>Century 21’s leadership team has a member that ha</w:t>
      </w:r>
      <w:r w:rsidR="00EA5726">
        <w:rPr>
          <w:rFonts w:ascii="Helvetica Neue" w:hAnsi="Helvetica Neue"/>
          <w:color w:val="555555"/>
          <w:sz w:val="22"/>
        </w:rPr>
        <w:t>s some statistical background. T</w:t>
      </w:r>
      <w:r w:rsidR="00FF5FEC">
        <w:rPr>
          <w:rFonts w:ascii="Helvetica Neue" w:hAnsi="Helvetica Neue"/>
          <w:color w:val="555555"/>
          <w:sz w:val="22"/>
        </w:rPr>
        <w:t>herefore, make sure and provide evidence that the model assumptions are met and that any suspicious observations (outliers / influential observations) have been identified and addressed. Finally, of course</w:t>
      </w:r>
      <w:r w:rsidR="00606025">
        <w:rPr>
          <w:rFonts w:ascii="Helvetica Neue" w:hAnsi="Helvetica Neue"/>
          <w:color w:val="555555"/>
          <w:sz w:val="22"/>
        </w:rPr>
        <w:t>,</w:t>
      </w:r>
      <w:r w:rsidR="00FF5FEC">
        <w:rPr>
          <w:rFonts w:ascii="Helvetica Neue" w:hAnsi="Helvetica Neue"/>
          <w:color w:val="555555"/>
          <w:sz w:val="22"/>
        </w:rPr>
        <w:t xml:space="preserve"> provide your client with a well written conclusion that quantifies the relationship </w:t>
      </w:r>
      <w:r>
        <w:rPr>
          <w:rFonts w:ascii="Helvetica Neue" w:hAnsi="Helvetica Neue"/>
          <w:color w:val="555555"/>
          <w:sz w:val="22"/>
        </w:rPr>
        <w:t xml:space="preserve">between living area and sale price with respect to these three neighborhoods. </w:t>
      </w:r>
      <w:r w:rsidR="00606025">
        <w:rPr>
          <w:rFonts w:ascii="Helvetica Neue" w:hAnsi="Helvetica Neue"/>
          <w:color w:val="555555"/>
          <w:sz w:val="22"/>
        </w:rPr>
        <w:t>Remember that the company is only concerned with the three neighborhoods they sell in.</w:t>
      </w:r>
      <w:r>
        <w:rPr>
          <w:rFonts w:ascii="Helvetica Neue" w:hAnsi="Helvetica Neue"/>
          <w:color w:val="555555"/>
          <w:sz w:val="22"/>
        </w:rPr>
        <w:t xml:space="preserve"> </w:t>
      </w:r>
    </w:p>
    <w:p w14:paraId="16A0C77F" w14:textId="6D26720A" w:rsidR="008A55BA" w:rsidRPr="00D24393" w:rsidRDefault="0038546D" w:rsidP="0038546D">
      <w:pPr>
        <w:pStyle w:val="NormalWeb"/>
        <w:shd w:val="clear" w:color="auto" w:fill="FFFFFF"/>
        <w:spacing w:before="192" w:beforeAutospacing="0" w:after="192" w:afterAutospacing="0"/>
        <w:ind w:left="720"/>
        <w:rPr>
          <w:rFonts w:ascii="Helvetica Neue" w:hAnsi="Helvetica Neue"/>
          <w:color w:val="555555"/>
          <w:sz w:val="22"/>
        </w:rPr>
      </w:pPr>
      <w:r>
        <w:rPr>
          <w:rFonts w:ascii="Helvetica Neue" w:hAnsi="Helvetica Neue"/>
          <w:color w:val="555555"/>
          <w:sz w:val="22"/>
        </w:rPr>
        <w:t xml:space="preserve"> </w:t>
      </w:r>
    </w:p>
    <w:p w14:paraId="6D33A788" w14:textId="6AF74177" w:rsidR="003E0BB6" w:rsidRDefault="00BF2463" w:rsidP="003E0BB6">
      <w:pPr>
        <w:pStyle w:val="NormalWeb"/>
        <w:numPr>
          <w:ilvl w:val="0"/>
          <w:numId w:val="1"/>
        </w:numPr>
        <w:shd w:val="clear" w:color="auto" w:fill="FFFFFF"/>
        <w:spacing w:before="192" w:beforeAutospacing="0" w:after="192" w:afterAutospacing="0"/>
        <w:rPr>
          <w:rFonts w:ascii="Helvetica Neue" w:hAnsi="Helvetica Neue"/>
          <w:color w:val="555555"/>
          <w:sz w:val="22"/>
        </w:rPr>
      </w:pPr>
      <w:r>
        <w:rPr>
          <w:rFonts w:ascii="Helvetica Neue" w:hAnsi="Helvetica Neue"/>
          <w:color w:val="555555"/>
          <w:sz w:val="22"/>
        </w:rPr>
        <w:t>ANALYSIS 2: Build the</w:t>
      </w:r>
      <w:r w:rsidR="007C31E0" w:rsidRPr="00D24393">
        <w:rPr>
          <w:rFonts w:ascii="Helvetica Neue" w:hAnsi="Helvetica Neue"/>
          <w:color w:val="555555"/>
          <w:sz w:val="22"/>
        </w:rPr>
        <w:t xml:space="preserve"> most predictive model</w:t>
      </w:r>
      <w:r>
        <w:rPr>
          <w:rFonts w:ascii="Helvetica Neue" w:hAnsi="Helvetica Neue"/>
          <w:color w:val="555555"/>
          <w:sz w:val="22"/>
        </w:rPr>
        <w:t xml:space="preserve"> for sales prices of homes in all of Ames Iowa.  This includes all neighborhoods</w:t>
      </w:r>
      <w:r w:rsidR="007C31E0" w:rsidRPr="00D24393">
        <w:rPr>
          <w:rFonts w:ascii="Helvetica Neue" w:hAnsi="Helvetica Neue"/>
          <w:color w:val="555555"/>
          <w:sz w:val="22"/>
        </w:rPr>
        <w:t xml:space="preserve">. Your group is limited to only the techniques </w:t>
      </w:r>
      <w:r w:rsidR="00CF6D80" w:rsidRPr="00D24393">
        <w:rPr>
          <w:rFonts w:ascii="Helvetica Neue" w:hAnsi="Helvetica Neue"/>
          <w:color w:val="555555"/>
          <w:sz w:val="22"/>
        </w:rPr>
        <w:t>we have learned in 6371</w:t>
      </w:r>
      <w:r w:rsidR="007709D7" w:rsidRPr="00D24393">
        <w:rPr>
          <w:rFonts w:ascii="Helvetica Neue" w:hAnsi="Helvetica Neue"/>
          <w:color w:val="555555"/>
          <w:sz w:val="22"/>
        </w:rPr>
        <w:t xml:space="preserve"> (</w:t>
      </w:r>
      <w:r w:rsidR="00CF6D80" w:rsidRPr="00D24393">
        <w:rPr>
          <w:rFonts w:ascii="Helvetica Neue" w:hAnsi="Helvetica Neue"/>
          <w:color w:val="555555"/>
          <w:sz w:val="22"/>
        </w:rPr>
        <w:t xml:space="preserve">no random forests or other </w:t>
      </w:r>
      <w:r w:rsidR="00EA5726">
        <w:rPr>
          <w:rFonts w:ascii="Helvetica Neue" w:hAnsi="Helvetica Neue"/>
          <w:color w:val="555555"/>
          <w:sz w:val="22"/>
        </w:rPr>
        <w:t>methods we have not yet covered</w:t>
      </w:r>
      <w:r w:rsidR="00CF6D80" w:rsidRPr="00D24393">
        <w:rPr>
          <w:rFonts w:ascii="Helvetica Neue" w:hAnsi="Helvetica Neue"/>
          <w:color w:val="555555"/>
          <w:sz w:val="22"/>
        </w:rPr>
        <w:t>)</w:t>
      </w:r>
      <w:r w:rsidR="00EA5726">
        <w:rPr>
          <w:rFonts w:ascii="Helvetica Neue" w:hAnsi="Helvetica Neue"/>
          <w:color w:val="555555"/>
          <w:sz w:val="22"/>
        </w:rPr>
        <w:t>.</w:t>
      </w:r>
      <w:r w:rsidR="00CF6D80" w:rsidRPr="00D24393">
        <w:rPr>
          <w:rFonts w:ascii="Helvetica Neue" w:hAnsi="Helvetica Neue"/>
          <w:color w:val="555555"/>
          <w:sz w:val="22"/>
        </w:rPr>
        <w:t xml:space="preserve">  </w:t>
      </w:r>
      <w:r>
        <w:rPr>
          <w:rFonts w:ascii="Helvetica Neue" w:hAnsi="Helvetica Neue"/>
          <w:color w:val="555555"/>
          <w:sz w:val="22"/>
        </w:rPr>
        <w:t>Specifically, you sho</w:t>
      </w:r>
      <w:r w:rsidR="002C5152">
        <w:rPr>
          <w:rFonts w:ascii="Helvetica Neue" w:hAnsi="Helvetica Neue"/>
          <w:color w:val="555555"/>
          <w:sz w:val="22"/>
        </w:rPr>
        <w:t>uld produce 4</w:t>
      </w:r>
      <w:r>
        <w:rPr>
          <w:rFonts w:ascii="Helvetica Neue" w:hAnsi="Helvetica Neue"/>
          <w:color w:val="555555"/>
          <w:sz w:val="22"/>
        </w:rPr>
        <w:t xml:space="preserve"> models: one from forward selection, one </w:t>
      </w:r>
      <w:r w:rsidR="002C5152">
        <w:rPr>
          <w:rFonts w:ascii="Helvetica Neue" w:hAnsi="Helvetica Neue"/>
          <w:color w:val="555555"/>
          <w:sz w:val="22"/>
        </w:rPr>
        <w:t xml:space="preserve">from backwards elimination, </w:t>
      </w:r>
      <w:r>
        <w:rPr>
          <w:rFonts w:ascii="Helvetica Neue" w:hAnsi="Helvetica Neue"/>
          <w:color w:val="555555"/>
          <w:sz w:val="22"/>
        </w:rPr>
        <w:t>one from stepwise selection</w:t>
      </w:r>
      <w:r w:rsidR="00606025">
        <w:rPr>
          <w:rFonts w:ascii="Helvetica Neue" w:hAnsi="Helvetica Neue"/>
          <w:color w:val="555555"/>
          <w:sz w:val="22"/>
        </w:rPr>
        <w:t>,</w:t>
      </w:r>
      <w:r w:rsidR="002C5152">
        <w:rPr>
          <w:rFonts w:ascii="Helvetica Neue" w:hAnsi="Helvetica Neue"/>
          <w:color w:val="555555"/>
          <w:sz w:val="22"/>
        </w:rPr>
        <w:t xml:space="preserve"> and one that you build custom.  The custom model could be one of the three preceding models or one that you build by adding or subtracting variables at your will</w:t>
      </w:r>
      <w:r>
        <w:rPr>
          <w:rFonts w:ascii="Helvetica Neue" w:hAnsi="Helvetica Neue"/>
          <w:color w:val="555555"/>
          <w:sz w:val="22"/>
        </w:rPr>
        <w:t>.  Generate an adjusted R</w:t>
      </w:r>
      <w:r w:rsidRPr="00EA5726">
        <w:rPr>
          <w:rFonts w:ascii="Helvetica Neue" w:hAnsi="Helvetica Neue"/>
          <w:color w:val="555555"/>
          <w:sz w:val="22"/>
          <w:vertAlign w:val="superscript"/>
        </w:rPr>
        <w:t>2</w:t>
      </w:r>
      <w:r>
        <w:rPr>
          <w:rFonts w:ascii="Helvetica Neue" w:hAnsi="Helvetica Neue"/>
          <w:color w:val="555555"/>
          <w:sz w:val="22"/>
        </w:rPr>
        <w:t xml:space="preserve">, CV Press and Kaggle Score for each of these models and clearly describe which model you feel is the best in terms of being able to predict future sale prices of homes in Ames, Iowa.  </w:t>
      </w:r>
      <w:r w:rsidR="002C5152">
        <w:rPr>
          <w:rFonts w:ascii="Helvetica Neue" w:hAnsi="Helvetica Neue"/>
          <w:color w:val="555555"/>
          <w:sz w:val="22"/>
        </w:rPr>
        <w:t xml:space="preserve">In your paper, please include a table similar to the one below.  </w:t>
      </w:r>
      <w:r>
        <w:rPr>
          <w:rFonts w:ascii="Helvetica Neue" w:hAnsi="Helvetica Neue"/>
          <w:color w:val="555555"/>
          <w:sz w:val="22"/>
        </w:rPr>
        <w:t xml:space="preserve">The </w:t>
      </w:r>
      <w:r>
        <w:rPr>
          <w:rFonts w:ascii="Helvetica Neue" w:hAnsi="Helvetica Neue"/>
          <w:color w:val="555555"/>
          <w:sz w:val="22"/>
        </w:rPr>
        <w:lastRenderedPageBreak/>
        <w:t xml:space="preserve">group with the lowest public Kaggle score will receive an extra 3 bonus points on the final exam!  </w:t>
      </w:r>
    </w:p>
    <w:p w14:paraId="2D5A8414" w14:textId="7D2107EA" w:rsidR="0079439B" w:rsidRDefault="0079439B" w:rsidP="0079439B">
      <w:pPr>
        <w:pStyle w:val="NormalWeb"/>
        <w:shd w:val="clear" w:color="auto" w:fill="FFFFFF"/>
        <w:spacing w:before="192" w:beforeAutospacing="0" w:after="192" w:afterAutospacing="0"/>
        <w:ind w:left="720"/>
        <w:rPr>
          <w:rFonts w:ascii="Helvetica Neue" w:hAnsi="Helvetica Neue"/>
          <w:color w:val="555555"/>
          <w:sz w:val="22"/>
        </w:rPr>
      </w:pPr>
      <w:r>
        <w:rPr>
          <w:rFonts w:ascii="Helvetica Neue" w:hAnsi="Helvetica Neue"/>
          <w:color w:val="555555"/>
          <w:sz w:val="22"/>
        </w:rPr>
        <w:t>Quick note on Kaggle completion:  We only have one course under our belts so far (almost), but you can compete in this competitio</w:t>
      </w:r>
      <w:r w:rsidR="00EA5726">
        <w:rPr>
          <w:rFonts w:ascii="Helvetica Neue" w:hAnsi="Helvetica Neue"/>
          <w:color w:val="555555"/>
          <w:sz w:val="22"/>
        </w:rPr>
        <w:t>n with the tools you have now (t</w:t>
      </w:r>
      <w:r>
        <w:rPr>
          <w:rFonts w:ascii="Helvetica Neue" w:hAnsi="Helvetica Neue"/>
          <w:color w:val="555555"/>
          <w:sz w:val="22"/>
        </w:rPr>
        <w:t>op 40</w:t>
      </w:r>
      <w:r w:rsidRPr="00BE5399">
        <w:rPr>
          <w:rFonts w:ascii="Helvetica Neue" w:hAnsi="Helvetica Neue"/>
          <w:color w:val="555555"/>
          <w:sz w:val="22"/>
          <w:vertAlign w:val="superscript"/>
        </w:rPr>
        <w:t>th</w:t>
      </w:r>
      <w:r>
        <w:rPr>
          <w:rFonts w:ascii="Helvetica Neue" w:hAnsi="Helvetica Neue"/>
          <w:color w:val="555555"/>
          <w:sz w:val="22"/>
        </w:rPr>
        <w:t xml:space="preserve"> percentile or </w:t>
      </w:r>
      <w:r w:rsidR="00606025">
        <w:rPr>
          <w:rFonts w:ascii="Helvetica Neue" w:hAnsi="Helvetica Neue"/>
          <w:color w:val="555555"/>
          <w:sz w:val="22"/>
        </w:rPr>
        <w:t>better!</w:t>
      </w:r>
      <w:r>
        <w:rPr>
          <w:rFonts w:ascii="Helvetica Neue" w:hAnsi="Helvetica Neue"/>
          <w:color w:val="555555"/>
          <w:sz w:val="22"/>
        </w:rPr>
        <w:t>)</w:t>
      </w:r>
      <w:r w:rsidR="00606025">
        <w:rPr>
          <w:rFonts w:ascii="Helvetica Neue" w:hAnsi="Helvetica Neue"/>
          <w:color w:val="555555"/>
          <w:sz w:val="22"/>
        </w:rPr>
        <w:t>.</w:t>
      </w:r>
      <w:r>
        <w:rPr>
          <w:rFonts w:ascii="Helvetica Neue" w:hAnsi="Helvetica Neue"/>
          <w:color w:val="555555"/>
          <w:sz w:val="22"/>
        </w:rPr>
        <w:t xml:space="preserve"> </w:t>
      </w:r>
      <w:r w:rsidR="00606025">
        <w:rPr>
          <w:rFonts w:ascii="Helvetica Neue" w:hAnsi="Helvetica Neue"/>
          <w:color w:val="555555"/>
          <w:sz w:val="22"/>
        </w:rPr>
        <w:t>A</w:t>
      </w:r>
      <w:r>
        <w:rPr>
          <w:rFonts w:ascii="Helvetica Neue" w:hAnsi="Helvetica Neue"/>
          <w:color w:val="555555"/>
          <w:sz w:val="22"/>
        </w:rPr>
        <w:t>fter your next course (6372)</w:t>
      </w:r>
      <w:r w:rsidR="00EA5726">
        <w:rPr>
          <w:rFonts w:ascii="Helvetica Neue" w:hAnsi="Helvetica Neue"/>
          <w:color w:val="555555"/>
          <w:sz w:val="22"/>
        </w:rPr>
        <w:t>,</w:t>
      </w:r>
      <w:r>
        <w:rPr>
          <w:rFonts w:ascii="Helvetica Neue" w:hAnsi="Helvetica Neue"/>
          <w:color w:val="555555"/>
          <w:sz w:val="22"/>
        </w:rPr>
        <w:t xml:space="preserve"> you will really be able to do well </w:t>
      </w:r>
      <w:r w:rsidR="00EA5726">
        <w:rPr>
          <w:rFonts w:ascii="Helvetica Neue" w:hAnsi="Helvetica Neue"/>
          <w:color w:val="555555"/>
          <w:sz w:val="22"/>
        </w:rPr>
        <w:t>(</w:t>
      </w:r>
      <w:r>
        <w:rPr>
          <w:rFonts w:ascii="Helvetica Neue" w:hAnsi="Helvetica Neue"/>
          <w:color w:val="555555"/>
          <w:sz w:val="22"/>
        </w:rPr>
        <w:t>top 25</w:t>
      </w:r>
      <w:r w:rsidRPr="00BE5399">
        <w:rPr>
          <w:rFonts w:ascii="Helvetica Neue" w:hAnsi="Helvetica Neue"/>
          <w:color w:val="555555"/>
          <w:sz w:val="22"/>
          <w:vertAlign w:val="superscript"/>
        </w:rPr>
        <w:t>th</w:t>
      </w:r>
      <w:r>
        <w:rPr>
          <w:rFonts w:ascii="Helvetica Neue" w:hAnsi="Helvetica Neue"/>
          <w:color w:val="555555"/>
          <w:sz w:val="22"/>
        </w:rPr>
        <w:t xml:space="preserve"> percentile or </w:t>
      </w:r>
      <w:r w:rsidR="00606025">
        <w:rPr>
          <w:rFonts w:ascii="Helvetica Neue" w:hAnsi="Helvetica Neue"/>
          <w:color w:val="555555"/>
          <w:sz w:val="22"/>
        </w:rPr>
        <w:t>better</w:t>
      </w:r>
      <w:r w:rsidR="00EA5726">
        <w:rPr>
          <w:rFonts w:ascii="Helvetica Neue" w:hAnsi="Helvetica Neue"/>
          <w:color w:val="555555"/>
          <w:sz w:val="22"/>
        </w:rPr>
        <w:t>!).</w:t>
      </w:r>
      <w:r>
        <w:rPr>
          <w:rFonts w:ascii="Helvetica Neue" w:hAnsi="Helvetica Neue"/>
          <w:color w:val="555555"/>
          <w:sz w:val="22"/>
        </w:rPr>
        <w:t xml:space="preserve"> With these skills </w:t>
      </w:r>
      <w:r w:rsidR="00606025">
        <w:rPr>
          <w:rFonts w:ascii="Helvetica Neue" w:hAnsi="Helvetica Neue"/>
          <w:color w:val="555555"/>
          <w:sz w:val="22"/>
        </w:rPr>
        <w:t>as well as</w:t>
      </w:r>
      <w:r>
        <w:rPr>
          <w:rFonts w:ascii="Helvetica Neue" w:hAnsi="Helvetica Neue"/>
          <w:color w:val="555555"/>
          <w:sz w:val="22"/>
        </w:rPr>
        <w:t xml:space="preserve"> the skills you pick up in Data Mining and Quantifying the World, you will be able to compete with anyone!</w:t>
      </w:r>
    </w:p>
    <w:p w14:paraId="0D9878AF" w14:textId="77777777" w:rsidR="0079439B" w:rsidRPr="003E0BB6" w:rsidRDefault="0079439B" w:rsidP="0079439B">
      <w:pPr>
        <w:pStyle w:val="NormalWeb"/>
        <w:shd w:val="clear" w:color="auto" w:fill="FFFFFF"/>
        <w:spacing w:before="192" w:beforeAutospacing="0" w:after="192" w:afterAutospacing="0"/>
        <w:ind w:left="720"/>
        <w:rPr>
          <w:rFonts w:ascii="Helvetica Neue" w:hAnsi="Helvetica Neue"/>
          <w:color w:val="555555"/>
          <w:sz w:val="22"/>
        </w:rPr>
      </w:pPr>
    </w:p>
    <w:tbl>
      <w:tblPr>
        <w:tblStyle w:val="TableGrid"/>
        <w:tblW w:w="8370" w:type="dxa"/>
        <w:jc w:val="center"/>
        <w:tblLayout w:type="fixed"/>
        <w:tblLook w:val="04A0" w:firstRow="1" w:lastRow="0" w:firstColumn="1" w:lastColumn="0" w:noHBand="0" w:noVBand="1"/>
      </w:tblPr>
      <w:tblGrid>
        <w:gridCol w:w="2700"/>
        <w:gridCol w:w="1890"/>
        <w:gridCol w:w="1440"/>
        <w:gridCol w:w="2340"/>
      </w:tblGrid>
      <w:tr w:rsidR="002C5152" w14:paraId="48111F09" w14:textId="77777777" w:rsidTr="003E0BB6">
        <w:trPr>
          <w:jc w:val="center"/>
        </w:trPr>
        <w:tc>
          <w:tcPr>
            <w:tcW w:w="2700" w:type="dxa"/>
          </w:tcPr>
          <w:p w14:paraId="1DCDAD1A" w14:textId="3A72C8B9" w:rsidR="002C5152" w:rsidRPr="00D24393" w:rsidRDefault="002C5152" w:rsidP="00790121">
            <w:pPr>
              <w:pStyle w:val="NormalWeb"/>
              <w:spacing w:before="192" w:beforeAutospacing="0" w:after="192" w:afterAutospacing="0"/>
              <w:rPr>
                <w:rFonts w:ascii="Helvetica Neue" w:hAnsi="Helvetica Neue"/>
                <w:b/>
                <w:color w:val="555555"/>
                <w:sz w:val="22"/>
              </w:rPr>
            </w:pPr>
            <w:r>
              <w:rPr>
                <w:rFonts w:ascii="Helvetica Neue" w:hAnsi="Helvetica Neue"/>
                <w:b/>
                <w:color w:val="555555"/>
                <w:sz w:val="22"/>
              </w:rPr>
              <w:t>Predictive</w:t>
            </w:r>
            <w:r w:rsidRPr="00D24393">
              <w:rPr>
                <w:rFonts w:ascii="Helvetica Neue" w:hAnsi="Helvetica Neue"/>
                <w:b/>
                <w:color w:val="555555"/>
                <w:sz w:val="22"/>
              </w:rPr>
              <w:t xml:space="preserve"> Models</w:t>
            </w:r>
          </w:p>
        </w:tc>
        <w:tc>
          <w:tcPr>
            <w:tcW w:w="1890" w:type="dxa"/>
          </w:tcPr>
          <w:p w14:paraId="76768D7E" w14:textId="77777777" w:rsidR="002C5152" w:rsidRPr="00606025" w:rsidRDefault="002C5152" w:rsidP="00790121">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Adjusted R2</w:t>
            </w:r>
          </w:p>
        </w:tc>
        <w:tc>
          <w:tcPr>
            <w:tcW w:w="1440" w:type="dxa"/>
          </w:tcPr>
          <w:p w14:paraId="3D1F0CD1" w14:textId="0F4AD909" w:rsidR="002C5152" w:rsidRPr="00606025" w:rsidRDefault="002C5152" w:rsidP="00790121">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CV PRESS</w:t>
            </w:r>
          </w:p>
        </w:tc>
        <w:tc>
          <w:tcPr>
            <w:tcW w:w="2340" w:type="dxa"/>
          </w:tcPr>
          <w:p w14:paraId="361FB018" w14:textId="4D5FAEE2" w:rsidR="002C5152" w:rsidRPr="00606025" w:rsidRDefault="002C5152" w:rsidP="00790121">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Kaggle Score</w:t>
            </w:r>
          </w:p>
        </w:tc>
      </w:tr>
      <w:tr w:rsidR="002C5152" w14:paraId="3CEC71BD" w14:textId="77777777" w:rsidTr="003E0BB6">
        <w:trPr>
          <w:jc w:val="center"/>
        </w:trPr>
        <w:tc>
          <w:tcPr>
            <w:tcW w:w="2700" w:type="dxa"/>
          </w:tcPr>
          <w:p w14:paraId="53E06C38" w14:textId="3FDAF254" w:rsidR="002C5152" w:rsidRPr="00D24393" w:rsidRDefault="002C5152" w:rsidP="00790121">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Forward</w:t>
            </w:r>
            <w:r w:rsidRPr="00D24393">
              <w:rPr>
                <w:rFonts w:ascii="Helvetica Neue" w:hAnsi="Helvetica Neue"/>
                <w:color w:val="555555"/>
                <w:sz w:val="22"/>
              </w:rPr>
              <w:t xml:space="preserve">  </w:t>
            </w:r>
          </w:p>
        </w:tc>
        <w:tc>
          <w:tcPr>
            <w:tcW w:w="1890" w:type="dxa"/>
          </w:tcPr>
          <w:p w14:paraId="63A472EA"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89</w:t>
            </w:r>
          </w:p>
        </w:tc>
        <w:tc>
          <w:tcPr>
            <w:tcW w:w="1440" w:type="dxa"/>
          </w:tcPr>
          <w:p w14:paraId="36D95B4B"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1272</w:t>
            </w:r>
          </w:p>
        </w:tc>
        <w:tc>
          <w:tcPr>
            <w:tcW w:w="2340" w:type="dxa"/>
          </w:tcPr>
          <w:p w14:paraId="70AAF2D9"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721</w:t>
            </w:r>
          </w:p>
        </w:tc>
      </w:tr>
      <w:tr w:rsidR="002C5152" w14:paraId="297E3684" w14:textId="77777777" w:rsidTr="003E0BB6">
        <w:trPr>
          <w:jc w:val="center"/>
        </w:trPr>
        <w:tc>
          <w:tcPr>
            <w:tcW w:w="2700" w:type="dxa"/>
          </w:tcPr>
          <w:p w14:paraId="55D4286A" w14:textId="0CE3C541" w:rsidR="002C5152" w:rsidRPr="00D24393" w:rsidRDefault="002C5152" w:rsidP="00790121">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Backward</w:t>
            </w:r>
          </w:p>
        </w:tc>
        <w:tc>
          <w:tcPr>
            <w:tcW w:w="1890" w:type="dxa"/>
          </w:tcPr>
          <w:p w14:paraId="471F52A8"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78</w:t>
            </w:r>
          </w:p>
        </w:tc>
        <w:tc>
          <w:tcPr>
            <w:tcW w:w="1440" w:type="dxa"/>
          </w:tcPr>
          <w:p w14:paraId="17B2E34E"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1590</w:t>
            </w:r>
          </w:p>
        </w:tc>
        <w:tc>
          <w:tcPr>
            <w:tcW w:w="2340" w:type="dxa"/>
          </w:tcPr>
          <w:p w14:paraId="1E79F012"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945</w:t>
            </w:r>
          </w:p>
        </w:tc>
      </w:tr>
      <w:tr w:rsidR="002C5152" w14:paraId="7D695339" w14:textId="77777777" w:rsidTr="003E0BB6">
        <w:trPr>
          <w:jc w:val="center"/>
        </w:trPr>
        <w:tc>
          <w:tcPr>
            <w:tcW w:w="2700" w:type="dxa"/>
          </w:tcPr>
          <w:p w14:paraId="69FE2ACF" w14:textId="28EF248F" w:rsidR="002C5152" w:rsidRPr="00D24393" w:rsidRDefault="00630258" w:rsidP="00790121">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Stepw</w:t>
            </w:r>
            <w:r w:rsidR="002C5152">
              <w:rPr>
                <w:rFonts w:ascii="Helvetica Neue" w:hAnsi="Helvetica Neue"/>
                <w:color w:val="555555"/>
                <w:sz w:val="22"/>
              </w:rPr>
              <w:t>ise</w:t>
            </w:r>
          </w:p>
        </w:tc>
        <w:tc>
          <w:tcPr>
            <w:tcW w:w="1890" w:type="dxa"/>
          </w:tcPr>
          <w:p w14:paraId="56BD44A1"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81</w:t>
            </w:r>
          </w:p>
        </w:tc>
        <w:tc>
          <w:tcPr>
            <w:tcW w:w="1440" w:type="dxa"/>
          </w:tcPr>
          <w:p w14:paraId="35FEB0E0"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2001</w:t>
            </w:r>
          </w:p>
        </w:tc>
        <w:tc>
          <w:tcPr>
            <w:tcW w:w="2340" w:type="dxa"/>
          </w:tcPr>
          <w:p w14:paraId="1B85811D" w14:textId="77777777" w:rsidR="002C5152" w:rsidRPr="00D24393" w:rsidRDefault="002C5152" w:rsidP="00790121">
            <w:pPr>
              <w:pStyle w:val="NormalWeb"/>
              <w:spacing w:before="192" w:beforeAutospacing="0" w:after="192" w:afterAutospacing="0"/>
              <w:rPr>
                <w:rFonts w:ascii="Helvetica Neue" w:hAnsi="Helvetica Neue"/>
                <w:color w:val="555555"/>
                <w:sz w:val="22"/>
              </w:rPr>
            </w:pPr>
            <w:r w:rsidRPr="00D24393">
              <w:rPr>
                <w:rFonts w:ascii="Helvetica Neue" w:hAnsi="Helvetica Neue"/>
                <w:color w:val="555555"/>
                <w:sz w:val="22"/>
              </w:rPr>
              <w:t>.888</w:t>
            </w:r>
          </w:p>
        </w:tc>
      </w:tr>
      <w:tr w:rsidR="002C5152" w14:paraId="5FE2C884" w14:textId="77777777" w:rsidTr="003E0BB6">
        <w:trPr>
          <w:jc w:val="center"/>
        </w:trPr>
        <w:tc>
          <w:tcPr>
            <w:tcW w:w="2700" w:type="dxa"/>
          </w:tcPr>
          <w:p w14:paraId="054BFAEB" w14:textId="5548D0DA" w:rsidR="002C5152" w:rsidRDefault="002C5152" w:rsidP="002C5152">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CUSTOM</w:t>
            </w:r>
          </w:p>
        </w:tc>
        <w:tc>
          <w:tcPr>
            <w:tcW w:w="1890" w:type="dxa"/>
          </w:tcPr>
          <w:p w14:paraId="4EE5B936" w14:textId="65813194" w:rsidR="002C5152" w:rsidRPr="00D24393" w:rsidRDefault="002C5152" w:rsidP="00790121">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87</w:t>
            </w:r>
          </w:p>
        </w:tc>
        <w:tc>
          <w:tcPr>
            <w:tcW w:w="1440" w:type="dxa"/>
          </w:tcPr>
          <w:p w14:paraId="5DFF38C6" w14:textId="2857FAAC" w:rsidR="002C5152" w:rsidRPr="00D24393" w:rsidRDefault="002C5152" w:rsidP="00790121">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900</w:t>
            </w:r>
          </w:p>
        </w:tc>
        <w:tc>
          <w:tcPr>
            <w:tcW w:w="2340" w:type="dxa"/>
          </w:tcPr>
          <w:p w14:paraId="2331F885" w14:textId="52384E48" w:rsidR="002C5152" w:rsidRPr="00D24393" w:rsidRDefault="002C5152" w:rsidP="00790121">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2345</w:t>
            </w:r>
          </w:p>
        </w:tc>
      </w:tr>
    </w:tbl>
    <w:p w14:paraId="6FC4DB16" w14:textId="77777777" w:rsidR="000044A6" w:rsidRDefault="000044A6" w:rsidP="000044A6"/>
    <w:p w14:paraId="6E15DC3E" w14:textId="30366C85" w:rsidR="000044A6" w:rsidRDefault="000044A6" w:rsidP="000044A6">
      <w:r>
        <w:t>NOTE</w:t>
      </w:r>
      <w:r w:rsidR="00D24393">
        <w:t xml:space="preserve"> 1</w:t>
      </w:r>
      <w:r w:rsidR="00EA5726">
        <w:t>: ALL ANALYSE</w:t>
      </w:r>
      <w:r>
        <w:t>S MUST BE DONE IN SAS and all code must be placed in the appendix.  Part of the grading process will be to run the code and verify the Kaggle score for each group.</w:t>
      </w:r>
    </w:p>
    <w:p w14:paraId="034E954B" w14:textId="77777777" w:rsidR="009620F8" w:rsidRDefault="009620F8" w:rsidP="000044A6"/>
    <w:p w14:paraId="7CB66410" w14:textId="35B3F45B" w:rsidR="00D24393" w:rsidRDefault="00EA5726" w:rsidP="000044A6">
      <w:r>
        <w:t>Note 2: An extra 3</w:t>
      </w:r>
      <w:r w:rsidR="00D24393">
        <w:t xml:space="preserve"> points</w:t>
      </w:r>
      <w:r w:rsidR="002C5152">
        <w:t xml:space="preserve"> on the final exam</w:t>
      </w:r>
      <w:r w:rsidR="00D24393">
        <w:t xml:space="preserve"> will be awarded to the team with the model with the </w:t>
      </w:r>
      <w:r w:rsidR="002C5152">
        <w:t>lowest (best)</w:t>
      </w:r>
      <w:r w:rsidR="00D24393">
        <w:t xml:space="preserve"> Kaggle Score.  In the unlikely event of a tie will split these points.  </w:t>
      </w:r>
    </w:p>
    <w:p w14:paraId="289B2950" w14:textId="77777777" w:rsidR="00D24393" w:rsidRDefault="00D24393" w:rsidP="000044A6"/>
    <w:p w14:paraId="464F72A0" w14:textId="6EAEB519" w:rsidR="00C2187F" w:rsidRPr="0079439B" w:rsidRDefault="003E0BB6" w:rsidP="000044A6">
      <w:pPr>
        <w:rPr>
          <w:b/>
        </w:rPr>
      </w:pPr>
      <w:r w:rsidRPr="0079439B">
        <w:rPr>
          <w:b/>
        </w:rPr>
        <w:t>Deliverables:</w:t>
      </w:r>
    </w:p>
    <w:p w14:paraId="738FED3B" w14:textId="17FFF8EE" w:rsidR="003E0BB6" w:rsidRDefault="003E0BB6" w:rsidP="000044A6">
      <w:r>
        <w:t xml:space="preserve">Your group is to turn in a paper </w:t>
      </w:r>
      <w:r w:rsidR="00771B95">
        <w:t xml:space="preserve">should be </w:t>
      </w:r>
      <w:r>
        <w:t>no more tha</w:t>
      </w:r>
      <w:r w:rsidR="00771B95">
        <w:t>n</w:t>
      </w:r>
      <w:r>
        <w:t xml:space="preserve"> 7 pages long (without the appendix). Please put your code in the appendix. </w:t>
      </w:r>
      <w:r w:rsidR="00606025">
        <w:t xml:space="preserve">If you are concerned with staying </w:t>
      </w:r>
      <w:r w:rsidR="00771B95">
        <w:t>with</w:t>
      </w:r>
      <w:r w:rsidR="00606025">
        <w:t xml:space="preserve">in the allotted 7 pages, </w:t>
      </w:r>
      <w:r w:rsidR="00771B95">
        <w:t>put more screenshots and such in the appendix.</w:t>
      </w:r>
    </w:p>
    <w:p w14:paraId="2A51D403" w14:textId="77777777" w:rsidR="003E0BB6" w:rsidRDefault="003E0BB6" w:rsidP="000044A6"/>
    <w:p w14:paraId="70ED42E8" w14:textId="1CB83984" w:rsidR="00C2187F" w:rsidRPr="0079439B" w:rsidRDefault="0079439B" w:rsidP="000044A6">
      <w:pPr>
        <w:rPr>
          <w:b/>
        </w:rPr>
      </w:pPr>
      <w:r w:rsidRPr="0079439B">
        <w:rPr>
          <w:b/>
        </w:rPr>
        <w:t>Sample Format</w:t>
      </w:r>
    </w:p>
    <w:p w14:paraId="63A61E03" w14:textId="2F257D7D" w:rsidR="00EA5726" w:rsidRDefault="00D24393" w:rsidP="000044A6">
      <w:r>
        <w:t>Required delive</w:t>
      </w:r>
      <w:r w:rsidR="00EA5726">
        <w:t xml:space="preserve">rables in the complete report: </w:t>
      </w:r>
    </w:p>
    <w:p w14:paraId="54F3FB51" w14:textId="2E23169B" w:rsidR="00D24393" w:rsidRDefault="00D24393" w:rsidP="000044A6">
      <w:r>
        <w:t>The format of your paper (headers, sections, etc</w:t>
      </w:r>
      <w:r w:rsidR="00EA5726">
        <w:t>.</w:t>
      </w:r>
      <w:r>
        <w:t>) is flexible</w:t>
      </w:r>
      <w:r w:rsidR="00EA5726">
        <w:t>,</w:t>
      </w:r>
      <w:r>
        <w:t xml:space="preserve"> although </w:t>
      </w:r>
      <w:r w:rsidR="00EA5726">
        <w:t xml:space="preserve">it </w:t>
      </w:r>
      <w:r>
        <w:t xml:space="preserve">should contain the following information.  </w:t>
      </w:r>
    </w:p>
    <w:p w14:paraId="638DE0BF" w14:textId="77777777" w:rsidR="00D24393" w:rsidRDefault="00D24393" w:rsidP="000044A6"/>
    <w:p w14:paraId="4845B6D9" w14:textId="11BCE614" w:rsidR="009620F8" w:rsidRDefault="009620F8" w:rsidP="000044A6">
      <w:r>
        <w:t>Introduction</w:t>
      </w:r>
      <w:r w:rsidR="00696E46">
        <w:t xml:space="preserve"> </w:t>
      </w:r>
    </w:p>
    <w:p w14:paraId="35847255" w14:textId="77777777" w:rsidR="009620F8" w:rsidRDefault="009620F8" w:rsidP="000044A6"/>
    <w:p w14:paraId="7D1D80E3" w14:textId="77777777" w:rsidR="003E0BB6" w:rsidRDefault="00444D24" w:rsidP="000044A6">
      <w:r>
        <w:t>Data Description</w:t>
      </w:r>
      <w:r w:rsidR="00696E46">
        <w:t xml:space="preserve"> </w:t>
      </w:r>
    </w:p>
    <w:p w14:paraId="231F6D8B" w14:textId="13270DA8" w:rsidR="00444D24" w:rsidRDefault="003E0BB6" w:rsidP="003E0BB6">
      <w:pPr>
        <w:ind w:left="720"/>
      </w:pPr>
      <w:r>
        <w:t>(Where did the data come from?  How big is it? How many observations?  Where can we find out more?  What are the specific variables that we need to know with respect to your analysis?)</w:t>
      </w:r>
    </w:p>
    <w:p w14:paraId="08311444" w14:textId="77777777" w:rsidR="00444D24" w:rsidRDefault="00444D24" w:rsidP="000044A6"/>
    <w:p w14:paraId="6D69CB50" w14:textId="4D3AA892" w:rsidR="00444D24" w:rsidRDefault="00444D24" w:rsidP="000044A6">
      <w:r>
        <w:t xml:space="preserve">Analysis </w:t>
      </w:r>
      <w:r w:rsidR="000F7354">
        <w:t>Question 1:</w:t>
      </w:r>
    </w:p>
    <w:p w14:paraId="46B071FB" w14:textId="6CADA143" w:rsidR="000F7354" w:rsidRDefault="00444D24" w:rsidP="000044A6">
      <w:r>
        <w:tab/>
      </w:r>
      <w:r w:rsidR="000F7354">
        <w:t>Restatement of Problem</w:t>
      </w:r>
      <w:r w:rsidR="00696E46">
        <w:t xml:space="preserve"> </w:t>
      </w:r>
    </w:p>
    <w:p w14:paraId="5A0DEAA4" w14:textId="77777777" w:rsidR="000F7354" w:rsidRDefault="000F7354" w:rsidP="000F7354">
      <w:pPr>
        <w:ind w:firstLine="720"/>
      </w:pPr>
    </w:p>
    <w:p w14:paraId="4FDD5103" w14:textId="559A1929" w:rsidR="00FD0A3E" w:rsidRDefault="00FD0A3E" w:rsidP="000F7354">
      <w:pPr>
        <w:ind w:right="-630"/>
      </w:pPr>
      <w:r>
        <w:lastRenderedPageBreak/>
        <w:tab/>
      </w:r>
      <w:r w:rsidR="00771B95">
        <w:t>Build and Fit</w:t>
      </w:r>
      <w:r>
        <w:t xml:space="preserve"> the Model</w:t>
      </w:r>
    </w:p>
    <w:p w14:paraId="0C50FC5D" w14:textId="7879B0EF" w:rsidR="00D24393" w:rsidRDefault="000F7354" w:rsidP="000F7354">
      <w:pPr>
        <w:ind w:right="-630"/>
        <w:rPr>
          <w:b/>
        </w:rPr>
      </w:pPr>
      <w:r>
        <w:tab/>
      </w:r>
      <w:r w:rsidRPr="000F7354">
        <w:rPr>
          <w:b/>
        </w:rPr>
        <w:t xml:space="preserve"> </w:t>
      </w:r>
    </w:p>
    <w:p w14:paraId="72F5BFFC" w14:textId="110FC438" w:rsidR="00D24393" w:rsidRDefault="00D24393" w:rsidP="000F7354">
      <w:pPr>
        <w:ind w:right="-630"/>
        <w:rPr>
          <w:b/>
        </w:rPr>
      </w:pPr>
      <w:r>
        <w:rPr>
          <w:b/>
        </w:rPr>
        <w:tab/>
      </w:r>
      <w:r>
        <w:t xml:space="preserve">Checking Assumptions </w:t>
      </w:r>
    </w:p>
    <w:p w14:paraId="59B83E09" w14:textId="38772FF2" w:rsidR="00D24393" w:rsidRPr="00D24393" w:rsidRDefault="00D24393" w:rsidP="000F7354">
      <w:pPr>
        <w:ind w:right="-630"/>
      </w:pPr>
      <w:r>
        <w:rPr>
          <w:b/>
        </w:rPr>
        <w:tab/>
      </w:r>
      <w:r>
        <w:rPr>
          <w:b/>
        </w:rPr>
        <w:tab/>
      </w:r>
      <w:r w:rsidRPr="00D24393">
        <w:t>Residual Plots</w:t>
      </w:r>
      <w:r w:rsidR="002C5152">
        <w:t xml:space="preserve"> </w:t>
      </w:r>
    </w:p>
    <w:p w14:paraId="0C30B4C4" w14:textId="285187E9" w:rsidR="00D24393" w:rsidRDefault="00FD0A3E" w:rsidP="000F7354">
      <w:pPr>
        <w:ind w:right="-630"/>
      </w:pPr>
      <w:r>
        <w:tab/>
      </w:r>
      <w:r w:rsidR="00D24393" w:rsidRPr="00D24393">
        <w:tab/>
        <w:t>Influential point analysis (Cook’s D and Leverage)</w:t>
      </w:r>
    </w:p>
    <w:p w14:paraId="609051E7" w14:textId="0078B936" w:rsidR="002C5152" w:rsidRDefault="002C5152" w:rsidP="000F7354">
      <w:pPr>
        <w:ind w:right="-630"/>
      </w:pPr>
      <w:r>
        <w:tab/>
      </w:r>
      <w:r>
        <w:tab/>
        <w:t xml:space="preserve">Make sure </w:t>
      </w:r>
      <w:r w:rsidR="00771B95">
        <w:t>to</w:t>
      </w:r>
      <w:r>
        <w:t xml:space="preserve"> address each assumption.</w:t>
      </w:r>
    </w:p>
    <w:p w14:paraId="19EE436B" w14:textId="77777777" w:rsidR="00D24393" w:rsidRPr="00D24393" w:rsidRDefault="00D24393" w:rsidP="000F7354">
      <w:pPr>
        <w:ind w:right="-630"/>
      </w:pPr>
    </w:p>
    <w:p w14:paraId="5EBE957F" w14:textId="3DB62E01" w:rsidR="00444D24" w:rsidRDefault="00FD0A3E" w:rsidP="000044A6">
      <w:r>
        <w:tab/>
      </w:r>
      <w:r w:rsidR="00444D24">
        <w:t>Comparing Competing Models</w:t>
      </w:r>
    </w:p>
    <w:p w14:paraId="755AD0C6" w14:textId="49AC702B" w:rsidR="00444D24" w:rsidRDefault="00444D24" w:rsidP="000044A6">
      <w:r>
        <w:tab/>
      </w:r>
      <w:r w:rsidR="00FD0A3E">
        <w:tab/>
      </w:r>
      <w:r w:rsidR="007E3AE8">
        <w:t>A</w:t>
      </w:r>
      <w:r w:rsidR="000F7354">
        <w:t>dj R</w:t>
      </w:r>
      <w:r w:rsidR="000F7354" w:rsidRPr="00EA5726">
        <w:rPr>
          <w:vertAlign w:val="superscript"/>
        </w:rPr>
        <w:t>2</w:t>
      </w:r>
      <w:r w:rsidR="000F7354">
        <w:t xml:space="preserve">  </w:t>
      </w:r>
    </w:p>
    <w:p w14:paraId="4D2DEA3D" w14:textId="463CBCCF" w:rsidR="000F7354" w:rsidRDefault="00FD0A3E" w:rsidP="00A51E4B">
      <w:r>
        <w:tab/>
      </w:r>
      <w:r>
        <w:tab/>
      </w:r>
      <w:r w:rsidR="00A51E4B">
        <w:t xml:space="preserve">Internal </w:t>
      </w:r>
      <w:r>
        <w:t>CV</w:t>
      </w:r>
      <w:r w:rsidR="00A51E4B">
        <w:t xml:space="preserve"> </w:t>
      </w:r>
      <w:r>
        <w:t xml:space="preserve">Press  </w:t>
      </w:r>
    </w:p>
    <w:p w14:paraId="2559DEFE" w14:textId="26E9DDEE" w:rsidR="000F7354" w:rsidRDefault="000F7354" w:rsidP="000044A6">
      <w:r>
        <w:tab/>
      </w:r>
    </w:p>
    <w:p w14:paraId="7EC000C1" w14:textId="65ED40B3" w:rsidR="000F7354" w:rsidRPr="00C92E29" w:rsidRDefault="000F7354" w:rsidP="000044A6">
      <w:r>
        <w:tab/>
      </w:r>
      <w:r w:rsidRPr="00C92E29">
        <w:t>Parameter</w:t>
      </w:r>
      <w:r w:rsidR="007E3AE8" w:rsidRPr="00C92E29">
        <w:t>s</w:t>
      </w:r>
    </w:p>
    <w:p w14:paraId="59D7F794" w14:textId="54AC4278" w:rsidR="007E3AE8" w:rsidRPr="00C92E29" w:rsidRDefault="007E3AE8" w:rsidP="000044A6">
      <w:r w:rsidRPr="00C92E29">
        <w:tab/>
      </w:r>
      <w:r w:rsidRPr="00C92E29">
        <w:tab/>
        <w:t>Estimates</w:t>
      </w:r>
      <w:bookmarkStart w:id="0" w:name="_GoBack"/>
      <w:bookmarkEnd w:id="0"/>
    </w:p>
    <w:p w14:paraId="74F3CA00" w14:textId="119112E9" w:rsidR="000F7354" w:rsidRPr="00C92E29" w:rsidRDefault="000F7354" w:rsidP="000044A6">
      <w:r w:rsidRPr="00C92E29">
        <w:tab/>
      </w:r>
      <w:r w:rsidRPr="00C92E29">
        <w:tab/>
        <w:t xml:space="preserve">Interpretation </w:t>
      </w:r>
    </w:p>
    <w:p w14:paraId="612B644A" w14:textId="343FE06A" w:rsidR="000F7354" w:rsidRDefault="000F7354" w:rsidP="000044A6">
      <w:pPr>
        <w:rPr>
          <w:b/>
        </w:rPr>
      </w:pPr>
      <w:r w:rsidRPr="00C92E29">
        <w:rPr>
          <w:highlight w:val="red"/>
        </w:rPr>
        <w:tab/>
      </w:r>
      <w:r w:rsidRPr="00C92E29">
        <w:rPr>
          <w:highlight w:val="red"/>
        </w:rPr>
        <w:tab/>
        <w:t>Confidence Intervals</w:t>
      </w:r>
      <w:r w:rsidR="00696E46">
        <w:t xml:space="preserve"> </w:t>
      </w:r>
    </w:p>
    <w:p w14:paraId="211AFD03" w14:textId="77777777" w:rsidR="00FD0A3E" w:rsidRDefault="00FD0A3E" w:rsidP="000044A6">
      <w:pPr>
        <w:rPr>
          <w:b/>
        </w:rPr>
      </w:pPr>
    </w:p>
    <w:p w14:paraId="23693329" w14:textId="15DC61EC" w:rsidR="00FD0A3E" w:rsidRDefault="00FD0A3E" w:rsidP="00FD0A3E">
      <w:pPr>
        <w:ind w:firstLine="720"/>
      </w:pPr>
      <w:r w:rsidRPr="00FD0A3E">
        <w:t>Conclusion</w:t>
      </w:r>
    </w:p>
    <w:p w14:paraId="42A54CC9" w14:textId="17FF22E6" w:rsidR="00FD0A3E" w:rsidRPr="00FD0A3E" w:rsidRDefault="00FD0A3E" w:rsidP="00FD0A3E">
      <w:pPr>
        <w:ind w:firstLine="720"/>
      </w:pPr>
      <w:r>
        <w:tab/>
      </w:r>
      <w:r w:rsidR="00630258">
        <w:t>A short summary of the analysis.</w:t>
      </w:r>
    </w:p>
    <w:p w14:paraId="7400B51B" w14:textId="53E594EB" w:rsidR="000F7354" w:rsidRDefault="000F7354" w:rsidP="000044A6">
      <w:r>
        <w:tab/>
      </w:r>
    </w:p>
    <w:p w14:paraId="5B26BDAD" w14:textId="77777777" w:rsidR="003E0BB6" w:rsidRDefault="003E0BB6" w:rsidP="000044A6"/>
    <w:p w14:paraId="784778E6" w14:textId="77777777" w:rsidR="003E0BB6" w:rsidRDefault="003E0BB6" w:rsidP="000044A6"/>
    <w:p w14:paraId="5D14905D" w14:textId="77777777" w:rsidR="000F7354" w:rsidRDefault="000F7354" w:rsidP="000044A6">
      <w:r>
        <w:t>Analysis Question 2</w:t>
      </w:r>
    </w:p>
    <w:p w14:paraId="2078A8D1" w14:textId="44EC31D0" w:rsidR="000F7354" w:rsidRDefault="000F7354" w:rsidP="00C2187F">
      <w:pPr>
        <w:ind w:firstLine="720"/>
      </w:pPr>
      <w:r>
        <w:t>Restatement of Problem</w:t>
      </w:r>
      <w:r w:rsidR="00D24393">
        <w:t xml:space="preserve"> </w:t>
      </w:r>
    </w:p>
    <w:p w14:paraId="4FF12647" w14:textId="77777777" w:rsidR="000F7354" w:rsidRDefault="000F7354" w:rsidP="000F7354">
      <w:pPr>
        <w:ind w:firstLine="720"/>
      </w:pPr>
    </w:p>
    <w:p w14:paraId="6F85CC1D" w14:textId="77777777" w:rsidR="00FD0A3E" w:rsidRDefault="00FD0A3E" w:rsidP="00FD0A3E">
      <w:pPr>
        <w:ind w:firstLine="720"/>
      </w:pPr>
      <w:r>
        <w:t>Model Selection</w:t>
      </w:r>
    </w:p>
    <w:p w14:paraId="7AF46825" w14:textId="77777777" w:rsidR="00FD0A3E" w:rsidRDefault="00FD0A3E" w:rsidP="00FD0A3E">
      <w:r>
        <w:tab/>
      </w:r>
      <w:r>
        <w:tab/>
        <w:t>Type of Selection</w:t>
      </w:r>
    </w:p>
    <w:p w14:paraId="0D4C5E23" w14:textId="77777777" w:rsidR="00FD0A3E" w:rsidRDefault="00FD0A3E" w:rsidP="00FD0A3E">
      <w:pPr>
        <w:ind w:right="-630"/>
      </w:pPr>
      <w:r>
        <w:tab/>
      </w:r>
      <w:r>
        <w:tab/>
      </w:r>
      <w:r>
        <w:tab/>
        <w:t>Stepwise</w:t>
      </w:r>
    </w:p>
    <w:p w14:paraId="45C42095" w14:textId="77777777" w:rsidR="00FD0A3E" w:rsidRDefault="00FD0A3E" w:rsidP="00FD0A3E">
      <w:pPr>
        <w:ind w:left="1440" w:right="-630" w:firstLine="720"/>
      </w:pPr>
      <w:r>
        <w:t>Forward</w:t>
      </w:r>
    </w:p>
    <w:p w14:paraId="1022D2FE" w14:textId="77777777" w:rsidR="00FD0A3E" w:rsidRDefault="00FD0A3E" w:rsidP="00FD0A3E">
      <w:pPr>
        <w:ind w:left="1440" w:right="-630" w:firstLine="720"/>
      </w:pPr>
      <w:r>
        <w:t>Backward</w:t>
      </w:r>
    </w:p>
    <w:p w14:paraId="6FE75C80" w14:textId="197DF1E4" w:rsidR="00D24393" w:rsidRPr="00FD0A3E" w:rsidRDefault="00FD0A3E" w:rsidP="00FD0A3E">
      <w:pPr>
        <w:ind w:left="1440" w:right="-630" w:firstLine="720"/>
      </w:pPr>
      <w:r>
        <w:t>C</w:t>
      </w:r>
      <w:r w:rsidR="007E3AE8">
        <w:t>ustom</w:t>
      </w:r>
      <w:r>
        <w:t xml:space="preserve"> </w:t>
      </w:r>
      <w:r w:rsidR="000F7354">
        <w:tab/>
      </w:r>
      <w:r w:rsidR="000F7354">
        <w:tab/>
      </w:r>
      <w:r w:rsidR="000F7354" w:rsidRPr="000F7354">
        <w:rPr>
          <w:b/>
        </w:rPr>
        <w:t xml:space="preserve"> </w:t>
      </w:r>
    </w:p>
    <w:p w14:paraId="0627EAE0" w14:textId="1825FF08" w:rsidR="00D24393" w:rsidRDefault="00D24393" w:rsidP="00D24393">
      <w:pPr>
        <w:ind w:right="-630"/>
        <w:rPr>
          <w:b/>
        </w:rPr>
      </w:pPr>
    </w:p>
    <w:p w14:paraId="446A419B" w14:textId="77777777" w:rsidR="00D24393" w:rsidRDefault="00D24393" w:rsidP="00D24393">
      <w:pPr>
        <w:ind w:right="-630"/>
        <w:rPr>
          <w:b/>
        </w:rPr>
      </w:pPr>
      <w:r>
        <w:rPr>
          <w:b/>
        </w:rPr>
        <w:tab/>
      </w:r>
      <w:r>
        <w:rPr>
          <w:b/>
        </w:rPr>
        <w:tab/>
      </w:r>
      <w:r>
        <w:t xml:space="preserve">Checking Assumptions </w:t>
      </w:r>
    </w:p>
    <w:p w14:paraId="3B63B3EC" w14:textId="77777777" w:rsidR="00D24393" w:rsidRPr="00D24393" w:rsidRDefault="00D24393" w:rsidP="00D24393">
      <w:pPr>
        <w:ind w:right="-630"/>
      </w:pPr>
      <w:r>
        <w:rPr>
          <w:b/>
        </w:rPr>
        <w:tab/>
      </w:r>
      <w:r>
        <w:rPr>
          <w:b/>
        </w:rPr>
        <w:tab/>
      </w:r>
      <w:r>
        <w:rPr>
          <w:b/>
        </w:rPr>
        <w:tab/>
      </w:r>
      <w:r w:rsidRPr="00D24393">
        <w:t>Residual Plots</w:t>
      </w:r>
    </w:p>
    <w:p w14:paraId="7AFA2BB0" w14:textId="77777777" w:rsidR="00D24393" w:rsidRDefault="00D24393" w:rsidP="00D24393">
      <w:pPr>
        <w:ind w:right="-630"/>
      </w:pPr>
      <w:r w:rsidRPr="00D24393">
        <w:tab/>
      </w:r>
      <w:r w:rsidRPr="00D24393">
        <w:tab/>
      </w:r>
      <w:r w:rsidRPr="00D24393">
        <w:tab/>
        <w:t>Influential point analysis (Cook’s D and Leverage)</w:t>
      </w:r>
    </w:p>
    <w:p w14:paraId="2273AE6A" w14:textId="71A3D525" w:rsidR="00FD0A3E" w:rsidRPr="00D24393" w:rsidRDefault="00FD0A3E" w:rsidP="00D24393">
      <w:pPr>
        <w:ind w:right="-630"/>
      </w:pPr>
      <w:r>
        <w:tab/>
      </w:r>
      <w:r>
        <w:tab/>
      </w:r>
      <w:r>
        <w:tab/>
        <w:t xml:space="preserve">Make sure </w:t>
      </w:r>
      <w:r w:rsidR="007E3AE8">
        <w:t>to</w:t>
      </w:r>
      <w:r>
        <w:t xml:space="preserve"> address each assumption</w:t>
      </w:r>
    </w:p>
    <w:p w14:paraId="4A06E910" w14:textId="77777777" w:rsidR="00D24393" w:rsidRPr="000F7354" w:rsidRDefault="00D24393" w:rsidP="000F7354">
      <w:pPr>
        <w:ind w:right="-630"/>
        <w:rPr>
          <w:b/>
        </w:rPr>
      </w:pPr>
    </w:p>
    <w:p w14:paraId="1C5D0E13" w14:textId="77777777" w:rsidR="000F7354" w:rsidRDefault="000F7354" w:rsidP="000F7354">
      <w:r>
        <w:tab/>
      </w:r>
      <w:r>
        <w:tab/>
        <w:t>Comparing Competing Models</w:t>
      </w:r>
    </w:p>
    <w:p w14:paraId="38F1C020" w14:textId="1708BA9F" w:rsidR="000F7354" w:rsidRDefault="000F7354" w:rsidP="000F7354">
      <w:r>
        <w:tab/>
      </w:r>
      <w:r>
        <w:tab/>
      </w:r>
      <w:r>
        <w:tab/>
      </w:r>
      <w:r w:rsidR="00FD0A3E">
        <w:t>A</w:t>
      </w:r>
      <w:r>
        <w:t>dj R</w:t>
      </w:r>
      <w:r w:rsidRPr="00EA5726">
        <w:rPr>
          <w:vertAlign w:val="superscript"/>
        </w:rPr>
        <w:t>2</w:t>
      </w:r>
      <w:r>
        <w:t xml:space="preserve">   </w:t>
      </w:r>
    </w:p>
    <w:p w14:paraId="7EFFDEA0" w14:textId="5670E0B3" w:rsidR="000F7354" w:rsidRDefault="000F7354" w:rsidP="00A51E4B">
      <w:r>
        <w:tab/>
      </w:r>
      <w:r>
        <w:tab/>
      </w:r>
      <w:r>
        <w:tab/>
      </w:r>
      <w:r w:rsidR="00A51E4B">
        <w:t xml:space="preserve">Internal </w:t>
      </w:r>
      <w:r>
        <w:t>CV</w:t>
      </w:r>
      <w:r w:rsidR="00A51E4B">
        <w:t xml:space="preserve"> </w:t>
      </w:r>
      <w:r>
        <w:t xml:space="preserve">Press   </w:t>
      </w:r>
    </w:p>
    <w:p w14:paraId="390C8FFE" w14:textId="162D91F6" w:rsidR="000F7354" w:rsidRDefault="000F7354" w:rsidP="000F7354">
      <w:r>
        <w:tab/>
      </w:r>
      <w:r>
        <w:tab/>
      </w:r>
      <w:r>
        <w:tab/>
        <w:t xml:space="preserve">Kaggle </w:t>
      </w:r>
      <w:r w:rsidR="00696E46">
        <w:t xml:space="preserve">Score </w:t>
      </w:r>
    </w:p>
    <w:p w14:paraId="31EA82EF" w14:textId="77777777" w:rsidR="00630258" w:rsidRDefault="00630258" w:rsidP="000F7354"/>
    <w:p w14:paraId="0CADD934" w14:textId="26F1D49A" w:rsidR="00630258" w:rsidRDefault="00630258" w:rsidP="000F7354">
      <w:r>
        <w:tab/>
      </w:r>
      <w:r>
        <w:tab/>
        <w:t xml:space="preserve">Conclusion: A short summary of the analysis.  </w:t>
      </w:r>
    </w:p>
    <w:p w14:paraId="05341AEF" w14:textId="3AF9E90A" w:rsidR="000F7354" w:rsidRDefault="000F7354" w:rsidP="000F7354">
      <w:r>
        <w:tab/>
      </w:r>
    </w:p>
    <w:p w14:paraId="78DE4CE7" w14:textId="77777777" w:rsidR="003E0BB6" w:rsidRDefault="003E0BB6" w:rsidP="000044A6"/>
    <w:p w14:paraId="239D0EC1" w14:textId="11F1D284" w:rsidR="00D24393" w:rsidRDefault="00D24393" w:rsidP="00C2187F">
      <w:pPr>
        <w:ind w:firstLine="720"/>
      </w:pPr>
      <w:r>
        <w:t>Appendix</w:t>
      </w:r>
    </w:p>
    <w:p w14:paraId="08F848A1" w14:textId="0525CCC7" w:rsidR="00C2187F" w:rsidRDefault="00FD0A3E" w:rsidP="00C2187F">
      <w:pPr>
        <w:ind w:firstLine="720"/>
      </w:pPr>
      <w:r>
        <w:tab/>
        <w:t>Wel</w:t>
      </w:r>
      <w:r w:rsidR="00C2187F">
        <w:t>l commented SAS Code</w:t>
      </w:r>
      <w:r>
        <w:t xml:space="preserve"> for Analysis 1 and 2</w:t>
      </w:r>
      <w:r w:rsidR="00C2187F">
        <w:t xml:space="preserve"> </w:t>
      </w:r>
    </w:p>
    <w:p w14:paraId="34FFF038" w14:textId="77777777" w:rsidR="003E0BB6" w:rsidRDefault="003E0BB6" w:rsidP="00C2187F">
      <w:pPr>
        <w:ind w:firstLine="720"/>
      </w:pPr>
    </w:p>
    <w:p w14:paraId="318F2261" w14:textId="77777777" w:rsidR="003E0BB6" w:rsidRDefault="003E0BB6" w:rsidP="00C2187F">
      <w:pPr>
        <w:ind w:firstLine="720"/>
      </w:pPr>
    </w:p>
    <w:p w14:paraId="37823102" w14:textId="77777777" w:rsidR="003E0BB6" w:rsidRPr="0079439B" w:rsidRDefault="003E0BB6" w:rsidP="003E0BB6">
      <w:pPr>
        <w:rPr>
          <w:b/>
        </w:rPr>
      </w:pPr>
      <w:r w:rsidRPr="0079439B">
        <w:rPr>
          <w:b/>
        </w:rPr>
        <w:lastRenderedPageBreak/>
        <w:t>Rubric:</w:t>
      </w:r>
    </w:p>
    <w:p w14:paraId="189EF85D" w14:textId="77777777" w:rsidR="003E0BB6" w:rsidRDefault="003E0BB6" w:rsidP="0079439B">
      <w:pPr>
        <w:ind w:firstLine="720"/>
      </w:pPr>
      <w:r>
        <w:t>Presentation (30%):</w:t>
      </w:r>
    </w:p>
    <w:p w14:paraId="25AACB13" w14:textId="77777777" w:rsidR="003E0BB6" w:rsidRDefault="003E0BB6" w:rsidP="0079439B">
      <w:pPr>
        <w:ind w:firstLine="720"/>
      </w:pPr>
      <w:r>
        <w:tab/>
        <w:t>Organized paper with title, headings, subheadings, etc.</w:t>
      </w:r>
    </w:p>
    <w:p w14:paraId="243D4FBA" w14:textId="4D205279" w:rsidR="003E0BB6" w:rsidRDefault="003E0BB6" w:rsidP="003E0BB6">
      <w:r>
        <w:tab/>
      </w:r>
      <w:r w:rsidR="0079439B">
        <w:tab/>
      </w:r>
      <w:r>
        <w:t>Labeled plots, figures, tables and charts.</w:t>
      </w:r>
    </w:p>
    <w:p w14:paraId="5F285268" w14:textId="338D7A2D" w:rsidR="003E0BB6" w:rsidRDefault="003E0BB6" w:rsidP="0079439B">
      <w:pPr>
        <w:ind w:right="-450"/>
      </w:pPr>
      <w:r>
        <w:tab/>
      </w:r>
      <w:r w:rsidR="0079439B">
        <w:tab/>
      </w:r>
      <w:r>
        <w:t>Every plot, figure, table and chart included is</w:t>
      </w:r>
      <w:r w:rsidR="00EA5726">
        <w:t xml:space="preserve"> referenced in the paper and vic</w:t>
      </w:r>
      <w:r>
        <w:t xml:space="preserve">e versa. </w:t>
      </w:r>
    </w:p>
    <w:p w14:paraId="28EE56B2" w14:textId="2676A1D8" w:rsidR="003E0BB6" w:rsidRDefault="003E0BB6" w:rsidP="003E0BB6">
      <w:r>
        <w:tab/>
      </w:r>
      <w:r w:rsidR="0079439B">
        <w:tab/>
      </w:r>
      <w:r>
        <w:t xml:space="preserve">No spelling or grammatical errors.  </w:t>
      </w:r>
    </w:p>
    <w:p w14:paraId="5A80A841" w14:textId="77777777" w:rsidR="003E0BB6" w:rsidRDefault="003E0BB6" w:rsidP="0079439B">
      <w:pPr>
        <w:ind w:firstLine="720"/>
      </w:pPr>
      <w:r>
        <w:t>Analysis Question 1: (35%)</w:t>
      </w:r>
    </w:p>
    <w:p w14:paraId="2437BF09" w14:textId="43691D6D" w:rsidR="00907C23" w:rsidRDefault="003E0BB6" w:rsidP="00A51E4B">
      <w:pPr>
        <w:ind w:firstLine="720"/>
      </w:pPr>
      <w:r>
        <w:t>Analysis Question 2: (35 %)</w:t>
      </w:r>
    </w:p>
    <w:sectPr w:rsidR="00907C23" w:rsidSect="002C5152">
      <w:pgSz w:w="12240" w:h="15840"/>
      <w:pgMar w:top="747" w:right="1440" w:bottom="846"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70D90"/>
    <w:multiLevelType w:val="hybridMultilevel"/>
    <w:tmpl w:val="57EEBD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5E5DB5"/>
    <w:multiLevelType w:val="hybridMultilevel"/>
    <w:tmpl w:val="8200C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C0DC0"/>
    <w:multiLevelType w:val="hybridMultilevel"/>
    <w:tmpl w:val="6E6A5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tjAxMbA0srQ0NjBQ0lEKTi0uzszPAykwrAUA8Iu/kSwAAAA="/>
  </w:docVars>
  <w:rsids>
    <w:rsidRoot w:val="008A55BA"/>
    <w:rsid w:val="000044A6"/>
    <w:rsid w:val="000610B2"/>
    <w:rsid w:val="000F7354"/>
    <w:rsid w:val="001B0409"/>
    <w:rsid w:val="001E4EDB"/>
    <w:rsid w:val="00204FF3"/>
    <w:rsid w:val="002200DF"/>
    <w:rsid w:val="002C5152"/>
    <w:rsid w:val="0038546D"/>
    <w:rsid w:val="003E0BB6"/>
    <w:rsid w:val="00444D24"/>
    <w:rsid w:val="005D6920"/>
    <w:rsid w:val="00606025"/>
    <w:rsid w:val="00630258"/>
    <w:rsid w:val="00696E46"/>
    <w:rsid w:val="007709D7"/>
    <w:rsid w:val="00771B95"/>
    <w:rsid w:val="00790121"/>
    <w:rsid w:val="0079439B"/>
    <w:rsid w:val="007C31E0"/>
    <w:rsid w:val="007E3AE8"/>
    <w:rsid w:val="0080087C"/>
    <w:rsid w:val="008A55BA"/>
    <w:rsid w:val="008E50E3"/>
    <w:rsid w:val="00907C23"/>
    <w:rsid w:val="009620F8"/>
    <w:rsid w:val="00A51E4B"/>
    <w:rsid w:val="00A70A5C"/>
    <w:rsid w:val="00BE5399"/>
    <w:rsid w:val="00BF2463"/>
    <w:rsid w:val="00C2187F"/>
    <w:rsid w:val="00C921BE"/>
    <w:rsid w:val="00C92E29"/>
    <w:rsid w:val="00CB5326"/>
    <w:rsid w:val="00CF6D80"/>
    <w:rsid w:val="00D20B0E"/>
    <w:rsid w:val="00D24393"/>
    <w:rsid w:val="00D43009"/>
    <w:rsid w:val="00EA5726"/>
    <w:rsid w:val="00F566E1"/>
    <w:rsid w:val="00FD0A3E"/>
    <w:rsid w:val="00FF5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1A2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18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5BA"/>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790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3009"/>
    <w:pPr>
      <w:ind w:left="720"/>
      <w:contextualSpacing/>
    </w:pPr>
  </w:style>
  <w:style w:type="character" w:styleId="Hyperlink">
    <w:name w:val="Hyperlink"/>
    <w:basedOn w:val="DefaultParagraphFont"/>
    <w:uiPriority w:val="99"/>
    <w:unhideWhenUsed/>
    <w:rsid w:val="00BE5399"/>
    <w:rPr>
      <w:color w:val="0563C1" w:themeColor="hyperlink"/>
      <w:u w:val="single"/>
    </w:rPr>
  </w:style>
  <w:style w:type="character" w:styleId="FollowedHyperlink">
    <w:name w:val="FollowedHyperlink"/>
    <w:basedOn w:val="DefaultParagraphFont"/>
    <w:uiPriority w:val="99"/>
    <w:semiHidden/>
    <w:unhideWhenUsed/>
    <w:rsid w:val="00C92E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24748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0QJtczDPxZQ" TargetMode="External"/><Relationship Id="rId5" Type="http://schemas.openxmlformats.org/officeDocument/2006/relationships/hyperlink" Target="https://www.kaggle.com/c/house-prices-advanced-regression-techniqu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4</Pages>
  <Words>898</Words>
  <Characters>512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w Nguyen</cp:lastModifiedBy>
  <cp:revision>4</cp:revision>
  <dcterms:created xsi:type="dcterms:W3CDTF">2018-03-31T04:08:00Z</dcterms:created>
  <dcterms:modified xsi:type="dcterms:W3CDTF">2018-08-09T02:03:00Z</dcterms:modified>
</cp:coreProperties>
</file>